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396C66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E90818" w:rsidRDefault="00E90818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 w:rsidR="00743F06" w:rsidRPr="00743F06" w:rsidRDefault="00743F06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 w:rsidRPr="00743F06"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 w:rsidR="001B311E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</w:t>
      </w:r>
      <w:proofErr w:type="spellStart"/>
      <w:r w:rsidR="001B311E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Ashwini</w:t>
      </w:r>
      <w:proofErr w:type="spellEnd"/>
      <w:r w:rsidR="001B311E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 xml:space="preserve"> Kailas Patil</w:t>
      </w:r>
      <w:r w:rsidR="00C751B5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____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</w:t>
      </w:r>
    </w:p>
    <w:p w:rsidR="00777F9E" w:rsidRPr="00396C66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92295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spellStart"/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yperText</w:t>
      </w:r>
      <w:proofErr w:type="spellEnd"/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</w:t>
      </w:r>
      <w:proofErr w:type="spellStart"/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Markup</w:t>
      </w:r>
      <w:proofErr w:type="spellEnd"/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r w:rsidR="00396C66">
        <w:rPr>
          <w:rFonts w:eastAsia="Times New Roman" w:cstheme="minorHAnsi"/>
          <w:sz w:val="23"/>
          <w:szCs w:val="23"/>
          <w:lang w:eastAsia="en-IN"/>
        </w:rPr>
        <w:t>a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92295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SGML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396C66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92295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TML, Head, Title, Body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Correct HTML </w:t>
      </w:r>
      <w:r w:rsidR="00E71F8D">
        <w:rPr>
          <w:rFonts w:eastAsia="Times New Roman" w:cstheme="minorHAnsi"/>
          <w:sz w:val="23"/>
          <w:szCs w:val="23"/>
          <w:lang w:eastAsia="en-IN"/>
        </w:rPr>
        <w:t>elemen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</w:t>
      </w:r>
      <w:r w:rsidR="00E71F8D">
        <w:rPr>
          <w:rFonts w:eastAsia="Times New Roman" w:cstheme="minorHAnsi"/>
          <w:sz w:val="23"/>
          <w:szCs w:val="23"/>
          <w:lang w:eastAsia="en-IN"/>
        </w:rPr>
        <w:t>f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or </w:t>
      </w:r>
      <w:r w:rsidR="00E71F8D">
        <w:rPr>
          <w:rFonts w:eastAsia="Times New Roman" w:cstheme="minorHAnsi"/>
          <w:sz w:val="23"/>
          <w:szCs w:val="23"/>
          <w:lang w:eastAsia="en-IN"/>
        </w:rPr>
        <w:t>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he </w:t>
      </w:r>
      <w:r w:rsidR="00E71F8D">
        <w:rPr>
          <w:rFonts w:eastAsia="Times New Roman" w:cstheme="minorHAnsi"/>
          <w:sz w:val="23"/>
          <w:szCs w:val="23"/>
          <w:lang w:eastAsia="en-IN"/>
        </w:rPr>
        <w:t>l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argest </w:t>
      </w:r>
      <w:r w:rsidR="00E71F8D">
        <w:rPr>
          <w:rFonts w:eastAsia="Times New Roman" w:cstheme="minorHAnsi"/>
          <w:sz w:val="23"/>
          <w:szCs w:val="23"/>
          <w:lang w:eastAsia="en-IN"/>
        </w:rPr>
        <w:t>h</w:t>
      </w:r>
      <w:r w:rsidRPr="00396C66">
        <w:rPr>
          <w:rFonts w:eastAsia="Times New Roman" w:cstheme="minorHAnsi"/>
          <w:sz w:val="23"/>
          <w:szCs w:val="23"/>
          <w:lang w:eastAsia="en-IN"/>
        </w:rPr>
        <w:t>eading Is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92295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h1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396C66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92295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396C66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92295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1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396C66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92295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br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92295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ul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396C66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92295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spellStart"/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lastRenderedPageBreak/>
        <w:t>url</w:t>
      </w:r>
      <w:proofErr w:type="spellEnd"/>
    </w:p>
    <w:p w:rsidR="007C6662" w:rsidRPr="00396C66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92295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/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92295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EAD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92295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a 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href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www.</w:t>
      </w:r>
      <w:r w:rsidR="007027AC"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"&gt; </w:t>
      </w:r>
      <w:r w:rsidR="007027AC"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396C66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92295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396C66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92295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92295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BASE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mage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92295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nimated Effects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92295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mg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</w:t>
      </w:r>
      <w:proofErr w:type="spellStart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rc</w:t>
      </w:r>
      <w:proofErr w:type="spellEnd"/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jtp.png" /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92295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</w:t>
      </w:r>
      <w:proofErr w:type="spellStart"/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ul</w:t>
      </w:r>
      <w:proofErr w:type="spellEnd"/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 xml:space="preserve"> Type="circle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lastRenderedPageBreak/>
        <w:t>Blur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5C209F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lternate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5C209F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marquee 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bgcolor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anifest File</w:t>
      </w:r>
    </w:p>
    <w:p w:rsidR="00535D5D" w:rsidRPr="005C209F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TML Fil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HTML Tag </w:t>
      </w:r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Is</w:t>
      </w:r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used to define A Client-Side Script Such as The 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5C209F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script&gt;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proofErr w:type="gramEnd"/>
      <w:r w:rsidRPr="00396C66">
        <w:rPr>
          <w:rFonts w:eastAsia="Times New Roman" w:cstheme="minorHAnsi"/>
          <w:sz w:val="21"/>
          <w:szCs w:val="21"/>
          <w:lang w:eastAsia="en-IN"/>
        </w:rPr>
        <w:t xml:space="preserve"> format tag.</w:t>
      </w:r>
    </w:p>
    <w:p w:rsidR="00D25683" w:rsidRPr="005C209F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proofErr w:type="gramStart"/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an</w:t>
      </w:r>
      <w:proofErr w:type="gramEnd"/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empty tag.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5C209F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396C66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396C66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5C209F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Input type = "checkbox"&gt;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5C209F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Lang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proofErr w:type="gramStart"/>
      <w:r w:rsidRPr="00396C66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proofErr w:type="gramEnd"/>
      <w:r w:rsidRPr="00396C66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</w:t>
      </w:r>
    </w:p>
    <w:p w:rsidR="00535D5D" w:rsidRPr="005C209F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Tooltip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5C209F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nput type = "checkbox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nput type = "button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5C209F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ption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396C66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:rsidR="00D25683" w:rsidRPr="005C209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&lt; and 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5C209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r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and </w:t>
      </w: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/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r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5C209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orizontal ruler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5C209F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d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396C66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5C209F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5C209F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5C209F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&lt;a 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href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= "mailto: 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xy@y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5C209F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able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5C209F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ody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5C209F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disc, circle, square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5C209F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type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D218DF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</w:t>
      </w:r>
      <w:proofErr w:type="spellStart"/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ol</w:t>
      </w:r>
      <w:proofErr w:type="spellEnd"/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type = "1" start = "4"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D218DF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</w:t>
      </w:r>
      <w:r w:rsidR="00D25683"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yl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396C66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D218DF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D218DF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.html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396C66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D218DF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Web brows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D218DF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not case 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head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D218DF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tml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D218DF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!DOCTYPE html&gt;</w:t>
      </w:r>
    </w:p>
    <w:p w:rsidR="0010662D" w:rsidRPr="00396C66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D218DF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396C66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396C66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396C66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396C66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D218DF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Both (a) &amp; (b)</w:t>
      </w:r>
    </w:p>
    <w:p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396C66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396C66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396C66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396C66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1B311E"/>
    <w:rsid w:val="002440E7"/>
    <w:rsid w:val="002E28A7"/>
    <w:rsid w:val="003710F8"/>
    <w:rsid w:val="00396C66"/>
    <w:rsid w:val="003B00C2"/>
    <w:rsid w:val="00407A8A"/>
    <w:rsid w:val="00474758"/>
    <w:rsid w:val="00490863"/>
    <w:rsid w:val="0051199C"/>
    <w:rsid w:val="00535D5D"/>
    <w:rsid w:val="005A18C6"/>
    <w:rsid w:val="005C209F"/>
    <w:rsid w:val="00664387"/>
    <w:rsid w:val="006843B3"/>
    <w:rsid w:val="006B128C"/>
    <w:rsid w:val="006D7C6A"/>
    <w:rsid w:val="006F3666"/>
    <w:rsid w:val="007027AC"/>
    <w:rsid w:val="00743F06"/>
    <w:rsid w:val="007569E1"/>
    <w:rsid w:val="00766D34"/>
    <w:rsid w:val="00777F9E"/>
    <w:rsid w:val="007B2780"/>
    <w:rsid w:val="007C6662"/>
    <w:rsid w:val="007C7C84"/>
    <w:rsid w:val="008133A9"/>
    <w:rsid w:val="008808E3"/>
    <w:rsid w:val="008D2FFB"/>
    <w:rsid w:val="00922956"/>
    <w:rsid w:val="00985B00"/>
    <w:rsid w:val="00A05647"/>
    <w:rsid w:val="00BE05F6"/>
    <w:rsid w:val="00C751B5"/>
    <w:rsid w:val="00D218DF"/>
    <w:rsid w:val="00D25683"/>
    <w:rsid w:val="00E71F8D"/>
    <w:rsid w:val="00E90818"/>
    <w:rsid w:val="00ED46E9"/>
    <w:rsid w:val="00EE5132"/>
    <w:rsid w:val="00FE26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5F6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46</Words>
  <Characters>482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2</cp:revision>
  <dcterms:created xsi:type="dcterms:W3CDTF">2022-05-17T10:10:00Z</dcterms:created>
  <dcterms:modified xsi:type="dcterms:W3CDTF">2022-05-17T10:10:00Z</dcterms:modified>
</cp:coreProperties>
</file>